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0A29E" w14:textId="77777777" w:rsidR="00561C92" w:rsidRDefault="006D7272" w:rsidP="00561C92">
      <w:pPr>
        <w:spacing w:after="0"/>
        <w:rPr>
          <w:rFonts w:ascii="Dosis Medium" w:hAnsi="Dosis Medium"/>
          <w:b/>
          <w:color w:val="FFFFFF" w:themeColor="background1"/>
          <w:sz w:val="36"/>
          <w:szCs w:val="36"/>
          <w:lang w:val="es-MX"/>
        </w:rPr>
      </w:pPr>
      <w:r w:rsidRPr="00561C92">
        <w:rPr>
          <w:lang w:val="es-MX"/>
        </w:rPr>
        <w:t xml:space="preserve"> </w:t>
      </w:r>
      <w:r w:rsidR="00561C92">
        <w:rPr>
          <w:rFonts w:ascii="Dosis Medium" w:hAnsi="Dosis Medium"/>
          <w:b/>
          <w:color w:val="FFFFFF" w:themeColor="background1"/>
          <w:sz w:val="36"/>
          <w:szCs w:val="36"/>
          <w:lang w:val="es-MX"/>
        </w:rPr>
        <w:t xml:space="preserve">para la preparación del RMRP 2021 </w:t>
      </w:r>
    </w:p>
    <w:p w14:paraId="242E8416" w14:textId="77777777" w:rsidR="00561C92" w:rsidRPr="00561C92" w:rsidRDefault="00561C92" w:rsidP="00561C92">
      <w:pPr>
        <w:pStyle w:val="Title"/>
        <w:rPr>
          <w:color w:val="4BACC6" w:themeColor="accent5"/>
          <w:lang w:val="es-MX"/>
        </w:rPr>
      </w:pPr>
      <w:r w:rsidRPr="00561C92">
        <w:rPr>
          <w:color w:val="4BACC6" w:themeColor="accent5"/>
          <w:lang w:val="es-MX"/>
        </w:rPr>
        <w:t>Codificación colaborativa</w:t>
      </w:r>
    </w:p>
    <w:p w14:paraId="278E0155" w14:textId="77777777" w:rsidR="00561C92" w:rsidRDefault="00561C92" w:rsidP="00561C92">
      <w:pPr>
        <w:pStyle w:val="Author"/>
        <w:rPr>
          <w:lang w:val="es-MX"/>
        </w:rPr>
      </w:pPr>
      <w:r>
        <w:rPr>
          <w:lang w:val="es-MX"/>
        </w:rPr>
        <w:t>Equipo de Manejo de Información del GTRM Perú</w:t>
      </w:r>
    </w:p>
    <w:p w14:paraId="0DD5DC58" w14:textId="77777777" w:rsidR="00561C92" w:rsidRDefault="00561C92" w:rsidP="00561C92">
      <w:pPr>
        <w:pStyle w:val="Date"/>
        <w:rPr>
          <w:lang w:val="es-MX"/>
        </w:rPr>
      </w:pPr>
      <w:r>
        <w:rPr>
          <w:lang w:val="es-MX"/>
        </w:rPr>
        <w:t>5/24/2021</w:t>
      </w:r>
    </w:p>
    <w:p w14:paraId="6072D3DD" w14:textId="77777777" w:rsidR="00561C92" w:rsidRPr="00561C92" w:rsidRDefault="00561C92" w:rsidP="00561C92">
      <w:pPr>
        <w:pStyle w:val="Heading2"/>
        <w:rPr>
          <w:color w:val="4BACC6" w:themeColor="accent5"/>
          <w:lang w:val="es-MX"/>
        </w:rPr>
      </w:pPr>
      <w:bookmarkStart w:id="0" w:name="descripción-del-taller"/>
      <w:r w:rsidRPr="00561C92">
        <w:rPr>
          <w:color w:val="4BACC6" w:themeColor="accent5"/>
          <w:lang w:val="es-MX"/>
        </w:rPr>
        <w:t>Descripción del Taller</w:t>
      </w:r>
      <w:bookmarkEnd w:id="0"/>
    </w:p>
    <w:p w14:paraId="3036B275" w14:textId="77777777" w:rsidR="00561C92" w:rsidRDefault="00561C92" w:rsidP="00561C92">
      <w:pPr>
        <w:pStyle w:val="FirstParagraph"/>
        <w:rPr>
          <w:lang w:val="es-MX"/>
        </w:rPr>
      </w:pPr>
      <w:r>
        <w:rPr>
          <w:lang w:val="es-MX"/>
        </w:rPr>
        <w:t>El taller introduce a la codificación colaborativa efectiva usando la plataforma GitHub.</w:t>
      </w:r>
    </w:p>
    <w:p w14:paraId="3D68FEEE" w14:textId="77777777" w:rsidR="00561C92" w:rsidRDefault="00561C92" w:rsidP="00561C92">
      <w:pPr>
        <w:pStyle w:val="BodyText"/>
        <w:rPr>
          <w:lang w:val="es-MX"/>
        </w:rPr>
      </w:pPr>
      <w:r>
        <w:rPr>
          <w:lang w:val="es-MX"/>
        </w:rPr>
        <w:t>GitHub es un servicio basado en la web que permite almacenar y gestionar código de una forma muy fructífera para poder seguir y controlar los cambios en el mismo. GitHub usa tecnología de código abierto y es así disponible para personas particulares así cómo organizaciones sin ningún costo. Usuarios aprecian que GitHub soporta todos los lenguajes de programación populares, da la oportunidad del almacenamiento seguro en la nube y el control de versiones que les permite regresar a versiones anterior de su código acaso de que hay, por ejemplo, un problema con la versión actual del código.</w:t>
      </w:r>
    </w:p>
    <w:p w14:paraId="0008D4CB" w14:textId="77777777" w:rsidR="00561C92" w:rsidRDefault="00561C92" w:rsidP="00561C92">
      <w:pPr>
        <w:pStyle w:val="BodyText"/>
        <w:rPr>
          <w:lang w:val="es-MX"/>
        </w:rPr>
      </w:pPr>
      <w:r>
        <w:rPr>
          <w:lang w:val="es-MX"/>
        </w:rPr>
        <w:t>El taller es diseñado para personas que trabajan con datos en el contexto humanitario y usan o planean usar programas de análisis de datos como Stata, R o Python en su trabajo. En el taller se explicará los conceptos y maneras de usar el GitHub al beneficio del usuario y se trabajará directamente con los participantes sobre los varios temas que abordamos. Se usará un ejemplo de un proyecto de codificación colaborativa en R para la ilustración de las ventajas de GitHub en un caso aplicado.</w:t>
      </w:r>
    </w:p>
    <w:p w14:paraId="6DD82B89" w14:textId="77777777" w:rsidR="00561C92" w:rsidRDefault="00561C92" w:rsidP="00561C92">
      <w:pPr>
        <w:pStyle w:val="BodyText"/>
        <w:rPr>
          <w:lang w:val="es-MX"/>
        </w:rPr>
      </w:pPr>
      <w:r>
        <w:rPr>
          <w:lang w:val="es-MX"/>
        </w:rPr>
        <w:t>El taller es diseñado para personas sin ninguna o poca experiencia con GitHub. Previa exposición al programa R no es mandatorio, pero si facilitara la compresión del contenido. El taller es abierto al público en general y sea especialmente beneficiario para personas que trabajan con datos en el manejo de información en el contexto humanitario.</w:t>
      </w:r>
    </w:p>
    <w:p w14:paraId="190B2507" w14:textId="77777777" w:rsidR="00561C92" w:rsidRDefault="00561C92" w:rsidP="00561C92">
      <w:pPr>
        <w:pStyle w:val="BodyText"/>
        <w:rPr>
          <w:lang w:val="es-MX"/>
        </w:rPr>
      </w:pPr>
      <w:r>
        <w:rPr>
          <w:lang w:val="es-MX"/>
        </w:rPr>
        <w:t xml:space="preserve">Para poder trabajar directamente con GitHub en nuestro taller, es necesario instalar GitHub Desktop y crear una cuenta. Sería deseable que los participantes del taller podrían completar esos pasos antes del taller. Al principio del taller se va a mostrar brevemente los pasos de nuevo y ayudar a que todo estamos en la misma página, pero dependiendo de la cantidad de participantes y respectando los tiempos de todos no será posible hacer </w:t>
      </w:r>
      <w:proofErr w:type="spellStart"/>
      <w:r>
        <w:rPr>
          <w:lang w:val="es-MX"/>
        </w:rPr>
        <w:t>follow</w:t>
      </w:r>
      <w:proofErr w:type="spellEnd"/>
      <w:r>
        <w:rPr>
          <w:lang w:val="es-MX"/>
        </w:rPr>
        <w:t>-ups individuales con todos los participantes.</w:t>
      </w:r>
    </w:p>
    <w:p w14:paraId="5B984134" w14:textId="77777777" w:rsidR="00561C92" w:rsidRPr="00561C92" w:rsidRDefault="00561C92" w:rsidP="00561C92">
      <w:pPr>
        <w:pStyle w:val="Heading2"/>
        <w:rPr>
          <w:color w:val="4BACC6" w:themeColor="accent5"/>
          <w:lang w:val="es-MX"/>
        </w:rPr>
      </w:pPr>
      <w:bookmarkStart w:id="1" w:name="X2748f6a527021627ed67712acbf767c43158c20"/>
      <w:r w:rsidRPr="00561C92">
        <w:rPr>
          <w:color w:val="4BACC6" w:themeColor="accent5"/>
          <w:lang w:val="es-MX"/>
        </w:rPr>
        <w:lastRenderedPageBreak/>
        <w:t>¿Cómo crear una cuenta e instalar GitHub (Desktop)?</w:t>
      </w:r>
      <w:bookmarkEnd w:id="1"/>
    </w:p>
    <w:p w14:paraId="7B0A428D" w14:textId="77777777" w:rsidR="00561C92" w:rsidRDefault="00561C92" w:rsidP="00561C92">
      <w:pPr>
        <w:pStyle w:val="FirstParagraph"/>
        <w:rPr>
          <w:lang w:val="es-MX"/>
        </w:rPr>
      </w:pPr>
      <w:r>
        <w:rPr>
          <w:b/>
          <w:bCs/>
          <w:lang w:val="es-MX"/>
        </w:rPr>
        <w:t>Primero</w:t>
      </w:r>
      <w:r>
        <w:rPr>
          <w:lang w:val="es-MX"/>
        </w:rPr>
        <w:t xml:space="preserve"> se debe crear una cuenta en GitHub. Eso se puede hacer bajo el este enlace: </w:t>
      </w:r>
      <w:hyperlink r:id="rId10" w:history="1">
        <w:r>
          <w:rPr>
            <w:rStyle w:val="Hyperlink"/>
            <w:u w:val="single"/>
            <w:lang w:val="es-MX"/>
          </w:rPr>
          <w:t>https://github.com/join?source=login</w:t>
        </w:r>
      </w:hyperlink>
    </w:p>
    <w:p w14:paraId="53A8132F" w14:textId="77777777" w:rsidR="00561C92" w:rsidRDefault="00561C92" w:rsidP="00561C92">
      <w:pPr>
        <w:pStyle w:val="BodyText"/>
        <w:rPr>
          <w:lang w:val="es-MX"/>
        </w:rPr>
      </w:pPr>
      <w:r>
        <w:rPr>
          <w:lang w:val="es-MX"/>
        </w:rPr>
        <w:t>Es recomendado tener cuidado con selección de su nombre de usuario porque es difícil de cambiar y sirve para la identificación dentro de la comunidad del GitHub que luego les sirve a muchos programadores para intercambiar código, ideas y datos.</w:t>
      </w:r>
    </w:p>
    <w:p w14:paraId="71F4C491" w14:textId="77777777" w:rsidR="00561C92" w:rsidRDefault="00561C92" w:rsidP="00561C92">
      <w:pPr>
        <w:pStyle w:val="BodyText"/>
        <w:rPr>
          <w:lang w:val="es-MX"/>
        </w:rPr>
      </w:pPr>
      <w:r>
        <w:rPr>
          <w:b/>
          <w:bCs/>
          <w:lang w:val="es-MX"/>
        </w:rPr>
        <w:t>Segundo</w:t>
      </w:r>
      <w:r>
        <w:rPr>
          <w:lang w:val="es-MX"/>
        </w:rPr>
        <w:t xml:space="preserve">, se debe instalar GitHub Desktop. Eso se puede hacer bajo el siguiente enlace: </w:t>
      </w:r>
      <w:hyperlink r:id="rId11" w:history="1">
        <w:r>
          <w:rPr>
            <w:rStyle w:val="Hyperlink"/>
            <w:u w:val="single"/>
            <w:lang w:val="es-MX"/>
          </w:rPr>
          <w:t>https://desktop.github.com/</w:t>
        </w:r>
      </w:hyperlink>
    </w:p>
    <w:p w14:paraId="5625EE5A" w14:textId="77777777" w:rsidR="00561C92" w:rsidRDefault="00561C92" w:rsidP="00561C92">
      <w:pPr>
        <w:pStyle w:val="BodyText"/>
        <w:rPr>
          <w:lang w:val="es-MX"/>
        </w:rPr>
      </w:pPr>
      <w:r>
        <w:rPr>
          <w:lang w:val="es-MX"/>
        </w:rPr>
        <w:t>Acá hay que tener cuidado ya que hay diferentes programas dependiendo si se usa una computadora que usa Windows o Mac, por ejemplo.</w:t>
      </w:r>
    </w:p>
    <w:p w14:paraId="0835E052" w14:textId="77777777" w:rsidR="00561C92" w:rsidRDefault="00561C92" w:rsidP="00561C92">
      <w:pPr>
        <w:pStyle w:val="BodyText"/>
        <w:rPr>
          <w:lang w:val="es-MX"/>
        </w:rPr>
      </w:pPr>
      <w:r>
        <w:rPr>
          <w:lang w:val="es-MX"/>
        </w:rPr>
        <w:t xml:space="preserve">Para el </w:t>
      </w:r>
      <w:proofErr w:type="spellStart"/>
      <w:r>
        <w:rPr>
          <w:lang w:val="es-MX"/>
        </w:rPr>
        <w:t>download</w:t>
      </w:r>
      <w:proofErr w:type="spellEnd"/>
      <w:r>
        <w:rPr>
          <w:lang w:val="es-MX"/>
        </w:rPr>
        <w:t xml:space="preserve"> de GitHub Desktop para computadoras que usan Windows (64-bit) se puede seguir el siguiente enlace directamente: </w:t>
      </w:r>
      <w:hyperlink r:id="rId12" w:history="1">
        <w:r>
          <w:rPr>
            <w:rStyle w:val="Hyperlink"/>
            <w:u w:val="single"/>
            <w:lang w:val="es-MX"/>
          </w:rPr>
          <w:t>https://central.github.com/deployments/desktop/desktop/latest/win32</w:t>
        </w:r>
      </w:hyperlink>
    </w:p>
    <w:p w14:paraId="15EB534D" w14:textId="77777777" w:rsidR="00561C92" w:rsidRDefault="00561C92" w:rsidP="00561C92">
      <w:pPr>
        <w:pStyle w:val="BodyText"/>
        <w:rPr>
          <w:lang w:val="es-MX"/>
        </w:rPr>
      </w:pPr>
      <w:r>
        <w:rPr>
          <w:lang w:val="es-MX"/>
        </w:rPr>
        <w:t xml:space="preserve">Para el </w:t>
      </w:r>
      <w:proofErr w:type="spellStart"/>
      <w:r>
        <w:rPr>
          <w:lang w:val="es-MX"/>
        </w:rPr>
        <w:t>download</w:t>
      </w:r>
      <w:proofErr w:type="spellEnd"/>
      <w:r>
        <w:rPr>
          <w:lang w:val="es-MX"/>
        </w:rPr>
        <w:t xml:space="preserve"> de GitHub Desktop para computadoras que usan macOS se puede seguir el siguiente enlace directamente: </w:t>
      </w:r>
      <w:hyperlink r:id="rId13" w:history="1">
        <w:r>
          <w:rPr>
            <w:rStyle w:val="Hyperlink"/>
            <w:u w:val="single"/>
            <w:lang w:val="es-MX"/>
          </w:rPr>
          <w:t>https://central.github.com/deployments/desktop/desktop/latest/darwin</w:t>
        </w:r>
      </w:hyperlink>
    </w:p>
    <w:p w14:paraId="7FE77C92" w14:textId="77777777" w:rsidR="00561C92" w:rsidRDefault="00561C92" w:rsidP="00561C92">
      <w:pPr>
        <w:pStyle w:val="BodyText"/>
        <w:rPr>
          <w:lang w:val="es-MX"/>
        </w:rPr>
      </w:pPr>
      <w:r>
        <w:rPr>
          <w:b/>
          <w:bCs/>
          <w:lang w:val="es-MX"/>
        </w:rPr>
        <w:t>Tercero</w:t>
      </w:r>
      <w:r>
        <w:rPr>
          <w:lang w:val="es-MX"/>
        </w:rPr>
        <w:t xml:space="preserve">, hay autorizar siguiendo los pasos de la instalación la cuenta. Eso sirve para que su GitHub Desktop se conecta con su cuenta. Por ese fin, solo se hace el </w:t>
      </w:r>
      <w:proofErr w:type="spellStart"/>
      <w:r>
        <w:rPr>
          <w:lang w:val="es-MX"/>
        </w:rPr>
        <w:t>sign</w:t>
      </w:r>
      <w:proofErr w:type="spellEnd"/>
      <w:r>
        <w:rPr>
          <w:lang w:val="es-MX"/>
        </w:rPr>
        <w:t>-in en el GitHub Desktop con su cuenta.</w:t>
      </w:r>
    </w:p>
    <w:p w14:paraId="6EA2F7CE" w14:textId="77777777" w:rsidR="00561C92" w:rsidRDefault="00561C92" w:rsidP="00561C92">
      <w:pPr>
        <w:pStyle w:val="BodyText"/>
        <w:rPr>
          <w:lang w:val="es-MX"/>
        </w:rPr>
      </w:pPr>
      <w:proofErr w:type="gramStart"/>
      <w:r>
        <w:rPr>
          <w:lang w:val="es-MX"/>
        </w:rPr>
        <w:t>Listo!</w:t>
      </w:r>
      <w:proofErr w:type="gramEnd"/>
    </w:p>
    <w:p w14:paraId="7D0982F5" w14:textId="64F75F62" w:rsidR="00561C92" w:rsidRDefault="00561C92" w:rsidP="00561C92">
      <w:pPr>
        <w:pStyle w:val="BodyText"/>
        <w:rPr>
          <w:lang w:val="es-MX"/>
        </w:rPr>
      </w:pPr>
      <w:r>
        <w:rPr>
          <w:lang w:val="es-MX"/>
        </w:rPr>
        <w:t xml:space="preserve">El próximo enlace los lleva a un video en YouTube de Mario Antonio </w:t>
      </w:r>
      <w:proofErr w:type="spellStart"/>
      <w:r>
        <w:rPr>
          <w:lang w:val="es-MX"/>
        </w:rPr>
        <w:t>Huapalla</w:t>
      </w:r>
      <w:proofErr w:type="spellEnd"/>
      <w:r>
        <w:rPr>
          <w:lang w:val="es-MX"/>
        </w:rPr>
        <w:t xml:space="preserve"> Morales que les demuestra cortamente los pasos dos y tres de la instalación. Lo elegimos acaso que les sirve: </w:t>
      </w:r>
      <w:hyperlink r:id="rId14" w:history="1">
        <w:r>
          <w:rPr>
            <w:rStyle w:val="Hyperlink"/>
            <w:u w:val="single"/>
            <w:lang w:val="es-MX"/>
          </w:rPr>
          <w:t>https://www.youtube.com/watch?v=357oGE7qx88</w:t>
        </w:r>
      </w:hyperlink>
    </w:p>
    <w:p w14:paraId="70F1EB36" w14:textId="77777777" w:rsidR="00561C92" w:rsidRDefault="00561C92" w:rsidP="00561C92">
      <w:pPr>
        <w:pStyle w:val="BodyText"/>
        <w:rPr>
          <w:lang w:val="es-MX"/>
        </w:rPr>
      </w:pPr>
      <w:r>
        <w:rPr>
          <w:lang w:val="es-MX"/>
        </w:rPr>
        <w:t>Si tengan problemas con la instalación, no duden en contactarnos. Igual vamos a ir sobre los varios pasos al principio del taller para asegurar que todos estamos listos. Una previa instalación sería muy agradecida.</w:t>
      </w:r>
    </w:p>
    <w:p w14:paraId="4655FA8B" w14:textId="77777777" w:rsidR="00561C92" w:rsidRDefault="00561C92" w:rsidP="00561C92">
      <w:pPr>
        <w:pStyle w:val="BodyText"/>
        <w:rPr>
          <w:lang w:val="es-MX"/>
        </w:rPr>
      </w:pPr>
      <w:r>
        <w:rPr>
          <w:lang w:val="es-MX"/>
        </w:rPr>
        <w:t xml:space="preserve">Les esperamos con mucha ilusión en el taller. </w:t>
      </w:r>
    </w:p>
    <w:p w14:paraId="0BD95A5A" w14:textId="4077932D" w:rsidR="00561C92" w:rsidRDefault="00561C92" w:rsidP="00561C92">
      <w:pPr>
        <w:pStyle w:val="BodyText"/>
        <w:rPr>
          <w:lang w:val="es-MX"/>
        </w:rPr>
      </w:pPr>
      <w:r>
        <w:rPr>
          <w:lang w:val="es-MX"/>
        </w:rPr>
        <w:t xml:space="preserve">¡Hasta pronto! </w:t>
      </w:r>
    </w:p>
    <w:p w14:paraId="2C6BD92E" w14:textId="77777777" w:rsidR="00561C92" w:rsidRPr="00561C92" w:rsidRDefault="00561C92" w:rsidP="00561C92">
      <w:pPr>
        <w:pStyle w:val="Author"/>
        <w:jc w:val="left"/>
        <w:rPr>
          <w:b/>
          <w:bCs/>
          <w:color w:val="4BACC6" w:themeColor="accent5"/>
          <w:lang w:val="es-MX"/>
        </w:rPr>
      </w:pPr>
      <w:r w:rsidRPr="00561C92">
        <w:rPr>
          <w:b/>
          <w:bCs/>
          <w:color w:val="4BACC6" w:themeColor="accent5"/>
          <w:lang w:val="es-MX"/>
        </w:rPr>
        <w:t>El Equipo de Manejo de Información del GTRM Perú</w:t>
      </w:r>
    </w:p>
    <w:p w14:paraId="6B69B6CA" w14:textId="286B816C" w:rsidR="009F51E8" w:rsidRPr="00561C92" w:rsidRDefault="009F51E8" w:rsidP="00561C92">
      <w:pPr>
        <w:rPr>
          <w:lang w:val="es-MX"/>
        </w:rPr>
      </w:pPr>
    </w:p>
    <w:sectPr w:rsidR="009F51E8" w:rsidRPr="00561C92" w:rsidSect="0068409A">
      <w:headerReference w:type="default" r:id="rId15"/>
      <w:footerReference w:type="default" r:id="rId16"/>
      <w:pgSz w:w="15840" w:h="12240" w:orient="landscape"/>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57477" w14:textId="77777777" w:rsidR="00DB2D26" w:rsidRDefault="00DB2D26">
      <w:pPr>
        <w:spacing w:after="0"/>
      </w:pPr>
      <w:r>
        <w:separator/>
      </w:r>
    </w:p>
  </w:endnote>
  <w:endnote w:type="continuationSeparator" w:id="0">
    <w:p w14:paraId="6C66643A" w14:textId="77777777" w:rsidR="00DB2D26" w:rsidRDefault="00DB2D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osis Medium">
    <w:altName w:val="Calibri"/>
    <w:panose1 w:val="00000000000000000000"/>
    <w:charset w:val="00"/>
    <w:family w:val="roman"/>
    <w:notTrueType/>
    <w:pitch w:val="default"/>
  </w:font>
  <w:font w:name="Dosis ligh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07DEE" w14:textId="77777777" w:rsidR="00CC6767" w:rsidRPr="00A204FC" w:rsidRDefault="00CC6767" w:rsidP="009A0585">
    <w:pPr>
      <w:pStyle w:val="Footer"/>
      <w:jc w:val="right"/>
      <w:rPr>
        <w:rFonts w:ascii="Dosis light" w:hAnsi="Dosis light"/>
        <w:color w:val="00AAAD"/>
      </w:rPr>
    </w:pPr>
    <w:r w:rsidRPr="00A204FC">
      <w:rPr>
        <w:rFonts w:ascii="Dosis light" w:hAnsi="Dosis light"/>
        <w:noProof/>
        <w:color w:val="00AAAD"/>
        <w:sz w:val="20"/>
        <w:szCs w:val="20"/>
      </w:rPr>
      <mc:AlternateContent>
        <mc:Choice Requires="wps">
          <w:drawing>
            <wp:anchor distT="0" distB="0" distL="114300" distR="114300" simplePos="0" relativeHeight="251685376" behindDoc="0" locked="0" layoutInCell="1" allowOverlap="1" wp14:anchorId="639BFA7C" wp14:editId="71E55DE1">
              <wp:simplePos x="0" y="0"/>
              <wp:positionH relativeFrom="column">
                <wp:posOffset>-69850</wp:posOffset>
              </wp:positionH>
              <wp:positionV relativeFrom="paragraph">
                <wp:posOffset>-50214</wp:posOffset>
              </wp:positionV>
              <wp:extent cx="1399735" cy="379827"/>
              <wp:effectExtent l="0" t="0" r="0" b="1270"/>
              <wp:wrapNone/>
              <wp:docPr id="7" name="Text Box 7"/>
              <wp:cNvGraphicFramePr/>
              <a:graphic xmlns:a="http://schemas.openxmlformats.org/drawingml/2006/main">
                <a:graphicData uri="http://schemas.microsoft.com/office/word/2010/wordprocessingShape">
                  <wps:wsp>
                    <wps:cNvSpPr txBox="1"/>
                    <wps:spPr>
                      <a:xfrm>
                        <a:off x="0" y="0"/>
                        <a:ext cx="1399735" cy="379827"/>
                      </a:xfrm>
                      <a:prstGeom prst="rect">
                        <a:avLst/>
                      </a:prstGeom>
                      <a:noFill/>
                      <a:ln w="6350">
                        <a:noFill/>
                      </a:ln>
                    </wps:spPr>
                    <wps:txbx>
                      <w:txbxContent>
                        <w:p w14:paraId="1511BF7F" w14:textId="77777777" w:rsidR="00CC6767" w:rsidRPr="00A204FC" w:rsidRDefault="00CC6767" w:rsidP="009A0585">
                          <w:pPr>
                            <w:rPr>
                              <w:rFonts w:ascii="Dosis light" w:hAnsi="Dosis light"/>
                              <w:color w:val="00AAAD"/>
                              <w:lang w:val="es-MX"/>
                            </w:rPr>
                          </w:pPr>
                          <w:r w:rsidRPr="00A204FC">
                            <w:rPr>
                              <w:rFonts w:ascii="Dosis light" w:hAnsi="Dosis light"/>
                              <w:color w:val="00AAAD"/>
                              <w:lang w:val="es-MX"/>
                            </w:rPr>
                            <w:t>GTRM Perú</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39BFA7C" id="_x0000_t202" coordsize="21600,21600" o:spt="202" path="m,l,21600r21600,l21600,xe">
              <v:stroke joinstyle="miter"/>
              <v:path gradientshapeok="t" o:connecttype="rect"/>
            </v:shapetype>
            <v:shape id="Text Box 7" o:spid="_x0000_s1028" type="#_x0000_t202" style="position:absolute;left:0;text-align:left;margin-left:-5.5pt;margin-top:-3.95pt;width:110.2pt;height:29.9pt;z-index:25168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" filled="f" stroked="f" strokeweight=".5pt">
              <v:textbox>
                <w:txbxContent>
                  <w:p w14:paraId="1511BF7F" w14:textId="77777777" w:rsidR="00CC6767" w:rsidRPr="00A204FC" w:rsidRDefault="00CC6767" w:rsidP="009A0585">
                    <w:pPr>
                      <w:rPr>
                        <w:rFonts w:ascii="Dosis light" w:hAnsi="Dosis light"/>
                        <w:color w:val="00AAAD"/>
                        <w:lang w:val="es-MX"/>
                      </w:rPr>
                    </w:pPr>
                    <w:r w:rsidRPr="00A204FC">
                      <w:rPr>
                        <w:rFonts w:ascii="Dosis light" w:hAnsi="Dosis light"/>
                        <w:color w:val="00AAAD"/>
                        <w:lang w:val="es-MX"/>
                      </w:rPr>
                      <w:t>GTRM Perú</w:t>
                    </w:r>
                  </w:p>
                </w:txbxContent>
              </v:textbox>
            </v:shape>
          </w:pict>
        </mc:Fallback>
      </mc:AlternateContent>
    </w:r>
    <w:r w:rsidRPr="00A204FC">
      <w:rPr>
        <w:rFonts w:ascii="Dosis light" w:hAnsi="Dosis light"/>
        <w:noProof/>
        <w:color w:val="00AAAD"/>
        <w:sz w:val="20"/>
        <w:szCs w:val="20"/>
      </w:rPr>
      <mc:AlternateContent>
        <mc:Choice Requires="wps">
          <w:drawing>
            <wp:anchor distT="0" distB="0" distL="114300" distR="114300" simplePos="0" relativeHeight="251674112" behindDoc="0" locked="0" layoutInCell="1" allowOverlap="1" wp14:anchorId="074F8417" wp14:editId="108B29DE">
              <wp:simplePos x="0" y="0"/>
              <wp:positionH relativeFrom="margin">
                <wp:posOffset>-70485</wp:posOffset>
              </wp:positionH>
              <wp:positionV relativeFrom="paragraph">
                <wp:posOffset>-57199</wp:posOffset>
              </wp:positionV>
              <wp:extent cx="6084277"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084277" cy="0"/>
                      </a:xfrm>
                      <a:prstGeom prst="line">
                        <a:avLst/>
                      </a:prstGeom>
                      <a:ln>
                        <a:solidFill>
                          <a:srgbClr val="00AAAD"/>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C3765E" id="Straight Connector 4" o:spid="_x0000_s1026" style="position:absolute;z-index:251674112;visibility:visible;mso-wrap-style:square;mso-wrap-distance-left:9pt;mso-wrap-distance-top:0;mso-wrap-distance-right:9pt;mso-wrap-distance-bottom:0;mso-position-horizontal:absolute;mso-position-horizontal-relative:margin;mso-position-vertical:absolute;mso-position-vertical-relative:text" from="-5.55pt,-4.5pt" to="473.5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" strokecolor="#00aaad">
              <w10:wrap anchorx="margin"/>
            </v:line>
          </w:pict>
        </mc:Fallback>
      </mc:AlternateContent>
    </w:r>
    <w:r w:rsidRPr="00A204FC">
      <w:rPr>
        <w:rFonts w:ascii="Dosis light" w:hAnsi="Dosis light"/>
        <w:color w:val="00AAAD"/>
        <w:sz w:val="20"/>
        <w:szCs w:val="20"/>
      </w:rPr>
      <w:t xml:space="preserve">pg. </w:t>
    </w:r>
    <w:r w:rsidRPr="00A204FC">
      <w:rPr>
        <w:rFonts w:ascii="Dosis light" w:hAnsi="Dosis light"/>
        <w:color w:val="00AAAD"/>
        <w:sz w:val="20"/>
        <w:szCs w:val="20"/>
      </w:rPr>
      <w:fldChar w:fldCharType="begin"/>
    </w:r>
    <w:r w:rsidRPr="00A204FC">
      <w:rPr>
        <w:rFonts w:ascii="Dosis light" w:hAnsi="Dosis light"/>
        <w:color w:val="00AAAD"/>
        <w:sz w:val="20"/>
        <w:szCs w:val="20"/>
      </w:rPr>
      <w:instrText xml:space="preserve"> PAGE  \* Arabic </w:instrText>
    </w:r>
    <w:r w:rsidRPr="00A204FC">
      <w:rPr>
        <w:rFonts w:ascii="Dosis light" w:hAnsi="Dosis light"/>
        <w:color w:val="00AAAD"/>
        <w:sz w:val="20"/>
        <w:szCs w:val="20"/>
      </w:rPr>
      <w:fldChar w:fldCharType="separate"/>
    </w:r>
    <w:r>
      <w:rPr>
        <w:rFonts w:ascii="Dosis light" w:hAnsi="Dosis light"/>
        <w:color w:val="00AAAD"/>
        <w:sz w:val="20"/>
        <w:szCs w:val="20"/>
      </w:rPr>
      <w:t>1</w:t>
    </w:r>
    <w:r w:rsidRPr="00A204FC">
      <w:rPr>
        <w:rFonts w:ascii="Dosis light" w:hAnsi="Dosis light"/>
        <w:color w:val="00AAAD"/>
        <w:sz w:val="20"/>
        <w:szCs w:val="20"/>
      </w:rPr>
      <w:fldChar w:fldCharType="end"/>
    </w:r>
  </w:p>
  <w:p w14:paraId="350980D1" w14:textId="77777777" w:rsidR="00CC6767" w:rsidRDefault="00CC67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04AEA" w14:textId="77777777" w:rsidR="00DB2D26" w:rsidRDefault="00DB2D26">
      <w:r>
        <w:separator/>
      </w:r>
    </w:p>
  </w:footnote>
  <w:footnote w:type="continuationSeparator" w:id="0">
    <w:p w14:paraId="28E927E7" w14:textId="77777777" w:rsidR="00DB2D26" w:rsidRDefault="00DB2D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DE30" w14:textId="38DD2899" w:rsidR="00CC6767" w:rsidRDefault="00CC6767" w:rsidP="00C777D1">
    <w:pPr>
      <w:pStyle w:val="Title"/>
      <w:rPr>
        <w:lang w:val="es-MX"/>
      </w:rPr>
    </w:pPr>
    <w:r>
      <w:rPr>
        <w:rFonts w:ascii="Times New Roman" w:hAnsi="Times New Roman" w:cs="Times New Roman"/>
        <w:noProof/>
        <w:sz w:val="24"/>
        <w:szCs w:val="24"/>
        <w:lang w:val="es-PE" w:eastAsia="es-PE"/>
      </w:rPr>
      <mc:AlternateContent>
        <mc:Choice Requires="wps">
          <w:drawing>
            <wp:anchor distT="0" distB="0" distL="114300" distR="114300" simplePos="0" relativeHeight="251662848" behindDoc="0" locked="0" layoutInCell="1" allowOverlap="1" wp14:anchorId="02A7D94B" wp14:editId="650D8287">
              <wp:simplePos x="0" y="0"/>
              <wp:positionH relativeFrom="page">
                <wp:align>left</wp:align>
              </wp:positionH>
              <wp:positionV relativeFrom="paragraph">
                <wp:posOffset>-425428</wp:posOffset>
              </wp:positionV>
              <wp:extent cx="2774731" cy="283779"/>
              <wp:effectExtent l="0" t="0" r="26035" b="21590"/>
              <wp:wrapNone/>
              <wp:docPr id="17" name="Text Box 17"/>
              <wp:cNvGraphicFramePr/>
              <a:graphic xmlns:a="http://schemas.openxmlformats.org/drawingml/2006/main">
                <a:graphicData uri="http://schemas.microsoft.com/office/word/2010/wordprocessingShape">
                  <wps:wsp>
                    <wps:cNvSpPr txBox="1"/>
                    <wps:spPr>
                      <a:xfrm>
                        <a:off x="0" y="0"/>
                        <a:ext cx="2774731" cy="283779"/>
                      </a:xfrm>
                      <a:prstGeom prst="rect">
                        <a:avLst/>
                      </a:prstGeom>
                      <a:solidFill>
                        <a:srgbClr val="152942"/>
                      </a:solidFill>
                      <a:ln w="6350">
                        <a:solidFill>
                          <a:srgbClr val="152942"/>
                        </a:solidFill>
                      </a:ln>
                    </wps:spPr>
                    <wps:txbx>
                      <w:txbxContent>
                        <w:p w14:paraId="29C65F38" w14:textId="351D260D" w:rsidR="00CC6767" w:rsidRDefault="00CC6767" w:rsidP="00C777D1">
                          <w:pPr>
                            <w:rPr>
                              <w:rFonts w:ascii="Dosis Medium" w:hAnsi="Dosis Medium"/>
                              <w:color w:val="FFFFFF" w:themeColor="background1"/>
                              <w:lang w:val="es-MX"/>
                            </w:rPr>
                          </w:pPr>
                          <w:r>
                            <w:rPr>
                              <w:rFonts w:ascii="Dosis Medium" w:hAnsi="Dosis Medium"/>
                              <w:color w:val="FFFFFF" w:themeColor="background1"/>
                              <w:lang w:val="es-MX"/>
                            </w:rPr>
                            <w:t>SUBGRUPO MANEJO DE INFORMACIÓ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A7D94B" id="_x0000_t202" coordsize="21600,21600" o:spt="202" path="m,l,21600r21600,l21600,xe">
              <v:stroke joinstyle="miter"/>
              <v:path gradientshapeok="t" o:connecttype="rect"/>
            </v:shapetype>
            <v:shape id="Text Box 17" o:spid="_x0000_s1026" type="#_x0000_t202" style="position:absolute;left:0;text-align:left;margin-left:0;margin-top:-33.5pt;width:218.5pt;height:22.35pt;z-index:25166284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" fillcolor="#152942" strokecolor="#152942" strokeweight=".5pt">
              <v:textbox>
                <w:txbxContent>
                  <w:p w14:paraId="29C65F38" w14:textId="351D260D" w:rsidR="00CC6767" w:rsidRDefault="00CC6767" w:rsidP="00C777D1">
                    <w:pPr>
                      <w:rPr>
                        <w:rFonts w:ascii="Dosis Medium" w:hAnsi="Dosis Medium"/>
                        <w:color w:val="FFFFFF" w:themeColor="background1"/>
                        <w:lang w:val="es-MX"/>
                      </w:rPr>
                    </w:pPr>
                    <w:r>
                      <w:rPr>
                        <w:rFonts w:ascii="Dosis Medium" w:hAnsi="Dosis Medium"/>
                        <w:color w:val="FFFFFF" w:themeColor="background1"/>
                        <w:lang w:val="es-MX"/>
                      </w:rPr>
                      <w:t>SUBGRUPO MANEJO DE INFORMACIÓN</w:t>
                    </w:r>
                  </w:p>
                </w:txbxContent>
              </v:textbox>
              <w10:wrap anchorx="page"/>
            </v:shape>
          </w:pict>
        </mc:Fallback>
      </mc:AlternateContent>
    </w:r>
    <w:r>
      <w:rPr>
        <w:noProof/>
      </w:rPr>
      <w:drawing>
        <wp:anchor distT="0" distB="0" distL="114300" distR="114300" simplePos="0" relativeHeight="251651584" behindDoc="0" locked="0" layoutInCell="1" allowOverlap="1" wp14:anchorId="673CEA1B" wp14:editId="3F455403">
          <wp:simplePos x="0" y="0"/>
          <wp:positionH relativeFrom="margin">
            <wp:align>right</wp:align>
          </wp:positionH>
          <wp:positionV relativeFrom="paragraph">
            <wp:posOffset>-385226</wp:posOffset>
          </wp:positionV>
          <wp:extent cx="2127250" cy="697865"/>
          <wp:effectExtent l="0" t="0" r="6350" b="0"/>
          <wp:wrapNone/>
          <wp:docPr id="3" name="Picture 3"/>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 cstate="print">
                    <a:extLst>
                      <a:ext uri="{28A0092B-C50C-407E-A947-70E740481C1C}">
                        <a14:useLocalDpi xmlns:a14="http://schemas.microsoft.com/office/drawing/2010/main" val="0"/>
                      </a:ext>
                    </a:extLst>
                  </a:blip>
                  <a:srcRect l="37557" t="-8712"/>
                  <a:stretch/>
                </pic:blipFill>
                <pic:spPr bwMode="auto">
                  <a:xfrm>
                    <a:off x="0" y="0"/>
                    <a:ext cx="2127250" cy="697865"/>
                  </a:xfrm>
                  <a:prstGeom prst="rect">
                    <a:avLst/>
                  </a:prstGeom>
                  <a:ln>
                    <a:noFill/>
                  </a:ln>
                  <a:extLst>
                    <a:ext uri="{53640926-AAD7-44D8-BBD7-CCE9431645EC}">
                      <a14:shadowObscured xmlns:a14="http://schemas.microsoft.com/office/drawing/2010/main"/>
                    </a:ext>
                  </a:extLst>
                </pic:spPr>
              </pic:pic>
            </a:graphicData>
          </a:graphic>
        </wp:anchor>
      </w:drawing>
    </w:r>
    <w:r>
      <w:rPr>
        <w:rFonts w:ascii="Times New Roman" w:hAnsi="Times New Roman" w:cs="Times New Roman"/>
        <w:noProof/>
        <w:sz w:val="24"/>
        <w:szCs w:val="24"/>
        <w:lang w:val="es-PE" w:eastAsia="es-PE"/>
      </w:rPr>
      <mc:AlternateContent>
        <mc:Choice Requires="wps">
          <w:drawing>
            <wp:anchor distT="0" distB="0" distL="114300" distR="114300" simplePos="0" relativeHeight="251640320" behindDoc="0" locked="0" layoutInCell="1" allowOverlap="1" wp14:anchorId="599F9C04" wp14:editId="76798BC4">
              <wp:simplePos x="0" y="0"/>
              <wp:positionH relativeFrom="page">
                <wp:align>left</wp:align>
              </wp:positionH>
              <wp:positionV relativeFrom="paragraph">
                <wp:posOffset>-453244</wp:posOffset>
              </wp:positionV>
              <wp:extent cx="10216055" cy="909515"/>
              <wp:effectExtent l="0" t="0" r="13970" b="24130"/>
              <wp:wrapNone/>
              <wp:docPr id="5" name="Rectangle 5"/>
              <wp:cNvGraphicFramePr/>
              <a:graphic xmlns:a="http://schemas.openxmlformats.org/drawingml/2006/main">
                <a:graphicData uri="http://schemas.microsoft.com/office/word/2010/wordprocessingShape">
                  <wps:wsp>
                    <wps:cNvSpPr/>
                    <wps:spPr>
                      <a:xfrm>
                        <a:off x="0" y="0"/>
                        <a:ext cx="10216055" cy="909515"/>
                      </a:xfrm>
                      <a:prstGeom prst="rect">
                        <a:avLst/>
                      </a:prstGeom>
                      <a:solidFill>
                        <a:srgbClr val="00AAAD"/>
                      </a:solidFill>
                      <a:ln>
                        <a:solidFill>
                          <a:srgbClr val="00AAAD"/>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3E54F1" w14:textId="64E0C4E7" w:rsidR="00561C92" w:rsidRPr="00561C92" w:rsidRDefault="00561C92" w:rsidP="00561C92">
                          <w:pPr>
                            <w:pStyle w:val="Title"/>
                            <w:jc w:val="left"/>
                            <w:rPr>
                              <w:color w:val="FFFFFF" w:themeColor="background1"/>
                              <w:lang w:val="es-MX"/>
                            </w:rPr>
                          </w:pPr>
                          <w:r w:rsidRPr="00561C92">
                            <w:rPr>
                              <w:color w:val="FFFFFF" w:themeColor="background1"/>
                              <w:lang w:val="es-MX"/>
                            </w:rPr>
                            <w:t xml:space="preserve">Taller: </w:t>
                          </w:r>
                          <w:r w:rsidRPr="00561C92">
                            <w:rPr>
                              <w:color w:val="FFFFFF" w:themeColor="background1"/>
                              <w:lang w:val="es-MX"/>
                            </w:rPr>
                            <w:t>Codificación colaborativa</w:t>
                          </w:r>
                        </w:p>
                        <w:p w14:paraId="293AEA09" w14:textId="77777777" w:rsidR="00CC6767" w:rsidRDefault="00CC6767" w:rsidP="00C777D1">
                          <w:pPr>
                            <w:rPr>
                              <w:rFonts w:ascii="Dosis Medium" w:hAnsi="Dosis Medium"/>
                              <w:lang w:val="es-MX"/>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9F9C04" id="Rectangle 5" o:spid="_x0000_s1027" style="position:absolute;left:0;text-align:left;margin-left:0;margin-top:-35.7pt;width:804.4pt;height:71.6pt;z-index:25164032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" fillcolor="#00aaad" strokecolor="#00aaad" strokeweight="2pt">
              <v:textbox>
                <w:txbxContent>
                  <w:p w14:paraId="103E54F1" w14:textId="64E0C4E7" w:rsidR="00561C92" w:rsidRPr="00561C92" w:rsidRDefault="00561C92" w:rsidP="00561C92">
                    <w:pPr>
                      <w:pStyle w:val="Title"/>
                      <w:jc w:val="left"/>
                      <w:rPr>
                        <w:color w:val="FFFFFF" w:themeColor="background1"/>
                        <w:lang w:val="es-MX"/>
                      </w:rPr>
                    </w:pPr>
                    <w:r w:rsidRPr="00561C92">
                      <w:rPr>
                        <w:color w:val="FFFFFF" w:themeColor="background1"/>
                        <w:lang w:val="es-MX"/>
                      </w:rPr>
                      <w:t xml:space="preserve">Taller: </w:t>
                    </w:r>
                    <w:r w:rsidRPr="00561C92">
                      <w:rPr>
                        <w:color w:val="FFFFFF" w:themeColor="background1"/>
                        <w:lang w:val="es-MX"/>
                      </w:rPr>
                      <w:t>Codificación colaborativa</w:t>
                    </w:r>
                  </w:p>
                  <w:p w14:paraId="293AEA09" w14:textId="77777777" w:rsidR="00CC6767" w:rsidRDefault="00CC6767" w:rsidP="00C777D1">
                    <w:pPr>
                      <w:rPr>
                        <w:rFonts w:ascii="Dosis Medium" w:hAnsi="Dosis Medium"/>
                        <w:lang w:val="es-MX"/>
                      </w:rPr>
                    </w:pPr>
                  </w:p>
                </w:txbxContent>
              </v:textbox>
              <w10:wrap anchorx="page"/>
            </v:rect>
          </w:pict>
        </mc:Fallback>
      </mc:AlternateContent>
    </w:r>
  </w:p>
  <w:p w14:paraId="53644548" w14:textId="77777777" w:rsidR="00CC6767" w:rsidRDefault="00CC67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59A71D8"/>
    <w:lvl w:ilvl="0">
      <w:start w:val="1"/>
      <w:numFmt w:val="decimal"/>
      <w:lvlText w:val="%1."/>
      <w:lvlJc w:val="left"/>
      <w:pPr>
        <w:tabs>
          <w:tab w:val="num" w:pos="0"/>
        </w:tabs>
        <w:ind w:left="480" w:hanging="480"/>
      </w:pPr>
      <w:rPr>
        <w:rFonts w:asciiTheme="minorHAnsi" w:eastAsiaTheme="minorHAnsi" w:hAnsiTheme="minorHAnsi" w:cstheme="minorBidi"/>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DDB407D"/>
    <w:multiLevelType w:val="hybridMultilevel"/>
    <w:tmpl w:val="A1522D58"/>
    <w:lvl w:ilvl="0" w:tplc="2D0A44D2">
      <w:start w:val="1"/>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9071CC"/>
    <w:multiLevelType w:val="hybridMultilevel"/>
    <w:tmpl w:val="F39E7482"/>
    <w:lvl w:ilvl="0" w:tplc="626A078C">
      <w:start w:val="1"/>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8A5DB7"/>
    <w:multiLevelType w:val="multilevel"/>
    <w:tmpl w:val="99C6B2CE"/>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1BE25161"/>
    <w:multiLevelType w:val="multilevel"/>
    <w:tmpl w:val="459A71D8"/>
    <w:lvl w:ilvl="0">
      <w:start w:val="1"/>
      <w:numFmt w:val="decimal"/>
      <w:lvlText w:val="%1."/>
      <w:lvlJc w:val="left"/>
      <w:pPr>
        <w:tabs>
          <w:tab w:val="num" w:pos="0"/>
        </w:tabs>
        <w:ind w:left="480" w:hanging="480"/>
      </w:pPr>
      <w:rPr>
        <w:rFonts w:asciiTheme="minorHAnsi" w:eastAsiaTheme="minorHAnsi" w:hAnsiTheme="minorHAnsi" w:cstheme="minorBidi"/>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20162B7B"/>
    <w:multiLevelType w:val="hybridMultilevel"/>
    <w:tmpl w:val="53BA93BC"/>
    <w:lvl w:ilvl="0" w:tplc="FEF249F2">
      <w:start w:val="1"/>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510971"/>
    <w:multiLevelType w:val="multilevel"/>
    <w:tmpl w:val="99C6B2CE"/>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266E7B58"/>
    <w:multiLevelType w:val="hybridMultilevel"/>
    <w:tmpl w:val="23CA44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15190D"/>
    <w:multiLevelType w:val="hybridMultilevel"/>
    <w:tmpl w:val="0402242E"/>
    <w:lvl w:ilvl="0" w:tplc="B566AF70">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9" w15:restartNumberingAfterBreak="0">
    <w:nsid w:val="29E9141F"/>
    <w:multiLevelType w:val="hybridMultilevel"/>
    <w:tmpl w:val="1570A8F2"/>
    <w:lvl w:ilvl="0" w:tplc="35F8D5F8">
      <w:start w:val="1"/>
      <w:numFmt w:val="bullet"/>
      <w:lvlText w:val=""/>
      <w:lvlJc w:val="left"/>
      <w:pPr>
        <w:ind w:left="720" w:hanging="360"/>
      </w:pPr>
      <w:rPr>
        <w:rFonts w:ascii="Wingdings" w:eastAsiaTheme="minorHAnsi" w:hAnsi="Wingdings"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1AE401"/>
    <w:multiLevelType w:val="multilevel"/>
    <w:tmpl w:val="A2A66C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F947CD0"/>
    <w:multiLevelType w:val="multilevel"/>
    <w:tmpl w:val="99C6B2CE"/>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2" w15:restartNumberingAfterBreak="0">
    <w:nsid w:val="302248D9"/>
    <w:multiLevelType w:val="hybridMultilevel"/>
    <w:tmpl w:val="F4C846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E80EB9"/>
    <w:multiLevelType w:val="multilevel"/>
    <w:tmpl w:val="11928CD8"/>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34D6250C"/>
    <w:multiLevelType w:val="hybridMultilevel"/>
    <w:tmpl w:val="78FE276E"/>
    <w:lvl w:ilvl="0" w:tplc="2D0A44D2">
      <w:start w:val="7"/>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0944CB"/>
    <w:multiLevelType w:val="hybridMultilevel"/>
    <w:tmpl w:val="E4C2881A"/>
    <w:lvl w:ilvl="0" w:tplc="2D0A44D2">
      <w:start w:val="1"/>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6A75C5"/>
    <w:multiLevelType w:val="hybridMultilevel"/>
    <w:tmpl w:val="8EDC1826"/>
    <w:lvl w:ilvl="0" w:tplc="2D0A44D2">
      <w:start w:val="1"/>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C37FEC"/>
    <w:multiLevelType w:val="multilevel"/>
    <w:tmpl w:val="459A71D8"/>
    <w:lvl w:ilvl="0">
      <w:start w:val="1"/>
      <w:numFmt w:val="decimal"/>
      <w:lvlText w:val="%1."/>
      <w:lvlJc w:val="left"/>
      <w:pPr>
        <w:tabs>
          <w:tab w:val="num" w:pos="0"/>
        </w:tabs>
        <w:ind w:left="480" w:hanging="480"/>
      </w:pPr>
      <w:rPr>
        <w:rFonts w:asciiTheme="minorHAnsi" w:eastAsiaTheme="minorHAnsi" w:hAnsiTheme="minorHAnsi" w:cstheme="minorBidi"/>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8" w15:restartNumberingAfterBreak="0">
    <w:nsid w:val="4A600EF7"/>
    <w:multiLevelType w:val="multilevel"/>
    <w:tmpl w:val="99C6B2CE"/>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5D097307"/>
    <w:multiLevelType w:val="multilevel"/>
    <w:tmpl w:val="99C6B2CE"/>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60560030"/>
    <w:multiLevelType w:val="hybridMultilevel"/>
    <w:tmpl w:val="DB98F6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2C10F4"/>
    <w:multiLevelType w:val="multilevel"/>
    <w:tmpl w:val="459A71D8"/>
    <w:lvl w:ilvl="0">
      <w:start w:val="1"/>
      <w:numFmt w:val="decimal"/>
      <w:lvlText w:val="%1."/>
      <w:lvlJc w:val="left"/>
      <w:pPr>
        <w:tabs>
          <w:tab w:val="num" w:pos="0"/>
        </w:tabs>
        <w:ind w:left="480" w:hanging="480"/>
      </w:pPr>
      <w:rPr>
        <w:rFonts w:asciiTheme="minorHAnsi" w:eastAsiaTheme="minorHAnsi" w:hAnsiTheme="minorHAnsi" w:cstheme="minorBidi"/>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70745D95"/>
    <w:multiLevelType w:val="hybridMultilevel"/>
    <w:tmpl w:val="B0764478"/>
    <w:lvl w:ilvl="0" w:tplc="512EEC44">
      <w:start w:val="1"/>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315DCA"/>
    <w:multiLevelType w:val="multilevel"/>
    <w:tmpl w:val="54CC7C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4" w15:restartNumberingAfterBreak="0">
    <w:nsid w:val="79562683"/>
    <w:multiLevelType w:val="multilevel"/>
    <w:tmpl w:val="459A71D8"/>
    <w:lvl w:ilvl="0">
      <w:start w:val="1"/>
      <w:numFmt w:val="decimal"/>
      <w:lvlText w:val="%1."/>
      <w:lvlJc w:val="left"/>
      <w:pPr>
        <w:tabs>
          <w:tab w:val="num" w:pos="0"/>
        </w:tabs>
        <w:ind w:left="480" w:hanging="480"/>
      </w:pPr>
      <w:rPr>
        <w:rFonts w:asciiTheme="minorHAnsi" w:eastAsiaTheme="minorHAnsi" w:hAnsiTheme="minorHAnsi" w:cstheme="minorBidi"/>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7BA66D74"/>
    <w:multiLevelType w:val="multilevel"/>
    <w:tmpl w:val="459A71D8"/>
    <w:lvl w:ilvl="0">
      <w:start w:val="1"/>
      <w:numFmt w:val="decimal"/>
      <w:lvlText w:val="%1."/>
      <w:lvlJc w:val="left"/>
      <w:pPr>
        <w:tabs>
          <w:tab w:val="num" w:pos="0"/>
        </w:tabs>
        <w:ind w:left="480" w:hanging="480"/>
      </w:pPr>
      <w:rPr>
        <w:rFonts w:asciiTheme="minorHAnsi" w:eastAsiaTheme="minorHAnsi" w:hAnsiTheme="minorHAnsi" w:cstheme="minorBidi"/>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20"/>
  </w:num>
  <w:num w:numId="17">
    <w:abstractNumId w:val="23"/>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12"/>
  </w:num>
  <w:num w:numId="21">
    <w:abstractNumId w:val="13"/>
  </w:num>
  <w:num w:numId="22">
    <w:abstractNumId w:val="6"/>
  </w:num>
  <w:num w:numId="23">
    <w:abstractNumId w:val="11"/>
  </w:num>
  <w:num w:numId="24">
    <w:abstractNumId w:val="24"/>
  </w:num>
  <w:num w:numId="25">
    <w:abstractNumId w:val="19"/>
  </w:num>
  <w:num w:numId="26">
    <w:abstractNumId w:val="4"/>
  </w:num>
  <w:num w:numId="27">
    <w:abstractNumId w:val="21"/>
  </w:num>
  <w:num w:numId="28">
    <w:abstractNumId w:val="3"/>
  </w:num>
  <w:num w:numId="29">
    <w:abstractNumId w:val="25"/>
  </w:num>
  <w:num w:numId="30">
    <w:abstractNumId w:val="17"/>
  </w:num>
  <w:num w:numId="31">
    <w:abstractNumId w:val="18"/>
  </w:num>
  <w:num w:numId="32">
    <w:abstractNumId w:val="7"/>
  </w:num>
  <w:num w:numId="33">
    <w:abstractNumId w:val="22"/>
  </w:num>
  <w:num w:numId="34">
    <w:abstractNumId w:val="9"/>
  </w:num>
  <w:num w:numId="35">
    <w:abstractNumId w:val="2"/>
  </w:num>
  <w:num w:numId="36">
    <w:abstractNumId w:val="5"/>
  </w:num>
  <w:num w:numId="37">
    <w:abstractNumId w:val="1"/>
  </w:num>
  <w:num w:numId="38">
    <w:abstractNumId w:val="16"/>
  </w:num>
  <w:num w:numId="39">
    <w:abstractNumId w:val="15"/>
  </w:num>
  <w:num w:numId="4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F3E"/>
    <w:rsid w:val="0000573B"/>
    <w:rsid w:val="00011C8B"/>
    <w:rsid w:val="000341DF"/>
    <w:rsid w:val="00047A5D"/>
    <w:rsid w:val="0005571C"/>
    <w:rsid w:val="00062F57"/>
    <w:rsid w:val="00077AD2"/>
    <w:rsid w:val="000810C7"/>
    <w:rsid w:val="000824DD"/>
    <w:rsid w:val="000826A9"/>
    <w:rsid w:val="000959C2"/>
    <w:rsid w:val="000A3C07"/>
    <w:rsid w:val="000B2B88"/>
    <w:rsid w:val="000C083D"/>
    <w:rsid w:val="000F3272"/>
    <w:rsid w:val="000F4179"/>
    <w:rsid w:val="00111875"/>
    <w:rsid w:val="001137CE"/>
    <w:rsid w:val="00123FC0"/>
    <w:rsid w:val="00153994"/>
    <w:rsid w:val="00160567"/>
    <w:rsid w:val="00183421"/>
    <w:rsid w:val="00185577"/>
    <w:rsid w:val="001872B9"/>
    <w:rsid w:val="001A0CB4"/>
    <w:rsid w:val="001C728B"/>
    <w:rsid w:val="001E11E1"/>
    <w:rsid w:val="001F1149"/>
    <w:rsid w:val="00202E83"/>
    <w:rsid w:val="0021534D"/>
    <w:rsid w:val="00215651"/>
    <w:rsid w:val="00233893"/>
    <w:rsid w:val="002347A5"/>
    <w:rsid w:val="002417A9"/>
    <w:rsid w:val="0024619D"/>
    <w:rsid w:val="00263C89"/>
    <w:rsid w:val="0027761D"/>
    <w:rsid w:val="002A527C"/>
    <w:rsid w:val="002B6A91"/>
    <w:rsid w:val="002D219B"/>
    <w:rsid w:val="002D5845"/>
    <w:rsid w:val="002E3851"/>
    <w:rsid w:val="002F2CDC"/>
    <w:rsid w:val="00304A57"/>
    <w:rsid w:val="00312320"/>
    <w:rsid w:val="00316D68"/>
    <w:rsid w:val="00317E4A"/>
    <w:rsid w:val="003231D2"/>
    <w:rsid w:val="00334FDB"/>
    <w:rsid w:val="003429E6"/>
    <w:rsid w:val="003455B6"/>
    <w:rsid w:val="00363662"/>
    <w:rsid w:val="003A062A"/>
    <w:rsid w:val="003A4B7C"/>
    <w:rsid w:val="003B3137"/>
    <w:rsid w:val="003C2A48"/>
    <w:rsid w:val="003D6F3C"/>
    <w:rsid w:val="003E20DE"/>
    <w:rsid w:val="003E51D1"/>
    <w:rsid w:val="003F0AE5"/>
    <w:rsid w:val="00400EE3"/>
    <w:rsid w:val="00410773"/>
    <w:rsid w:val="00416BA4"/>
    <w:rsid w:val="004252CB"/>
    <w:rsid w:val="00435E3E"/>
    <w:rsid w:val="00456F65"/>
    <w:rsid w:val="00472FB0"/>
    <w:rsid w:val="00486C5E"/>
    <w:rsid w:val="00495BAB"/>
    <w:rsid w:val="004D05BC"/>
    <w:rsid w:val="004E29B3"/>
    <w:rsid w:val="004E2B22"/>
    <w:rsid w:val="00516BA1"/>
    <w:rsid w:val="00517D8A"/>
    <w:rsid w:val="00520A36"/>
    <w:rsid w:val="005329F2"/>
    <w:rsid w:val="00532F6B"/>
    <w:rsid w:val="0053482C"/>
    <w:rsid w:val="00550CEF"/>
    <w:rsid w:val="00561C92"/>
    <w:rsid w:val="00573BE8"/>
    <w:rsid w:val="00590D07"/>
    <w:rsid w:val="005A0673"/>
    <w:rsid w:val="005F6E91"/>
    <w:rsid w:val="005F7C55"/>
    <w:rsid w:val="0061672E"/>
    <w:rsid w:val="00620596"/>
    <w:rsid w:val="00620E63"/>
    <w:rsid w:val="006216B7"/>
    <w:rsid w:val="00633421"/>
    <w:rsid w:val="0064062C"/>
    <w:rsid w:val="0068409A"/>
    <w:rsid w:val="00696AF0"/>
    <w:rsid w:val="006B4F3B"/>
    <w:rsid w:val="006B6339"/>
    <w:rsid w:val="006B6FF9"/>
    <w:rsid w:val="006C4FB7"/>
    <w:rsid w:val="006D0539"/>
    <w:rsid w:val="006D7272"/>
    <w:rsid w:val="006E6824"/>
    <w:rsid w:val="006F43A9"/>
    <w:rsid w:val="0070210D"/>
    <w:rsid w:val="007216E1"/>
    <w:rsid w:val="00761320"/>
    <w:rsid w:val="00765CC6"/>
    <w:rsid w:val="0077357D"/>
    <w:rsid w:val="007828EA"/>
    <w:rsid w:val="00784D58"/>
    <w:rsid w:val="007A4312"/>
    <w:rsid w:val="007C2E6F"/>
    <w:rsid w:val="007C3791"/>
    <w:rsid w:val="00815B62"/>
    <w:rsid w:val="008307FE"/>
    <w:rsid w:val="008318F4"/>
    <w:rsid w:val="00871AA6"/>
    <w:rsid w:val="008736DB"/>
    <w:rsid w:val="008B2E79"/>
    <w:rsid w:val="008C6BDF"/>
    <w:rsid w:val="008D6863"/>
    <w:rsid w:val="008E7BEE"/>
    <w:rsid w:val="008F134C"/>
    <w:rsid w:val="008F7F63"/>
    <w:rsid w:val="00914461"/>
    <w:rsid w:val="009353A8"/>
    <w:rsid w:val="009662B7"/>
    <w:rsid w:val="00971555"/>
    <w:rsid w:val="00980CDA"/>
    <w:rsid w:val="0099795A"/>
    <w:rsid w:val="009A0585"/>
    <w:rsid w:val="009A3EB5"/>
    <w:rsid w:val="009A542D"/>
    <w:rsid w:val="009B17D5"/>
    <w:rsid w:val="009B54B6"/>
    <w:rsid w:val="009D7F2E"/>
    <w:rsid w:val="009F1D12"/>
    <w:rsid w:val="009F51E8"/>
    <w:rsid w:val="00A23CCE"/>
    <w:rsid w:val="00A356C1"/>
    <w:rsid w:val="00A37754"/>
    <w:rsid w:val="00A47B36"/>
    <w:rsid w:val="00A65FA0"/>
    <w:rsid w:val="00A85273"/>
    <w:rsid w:val="00AA16A0"/>
    <w:rsid w:val="00AB59CD"/>
    <w:rsid w:val="00AC5A1F"/>
    <w:rsid w:val="00AD769F"/>
    <w:rsid w:val="00AF07DE"/>
    <w:rsid w:val="00B12068"/>
    <w:rsid w:val="00B1423E"/>
    <w:rsid w:val="00B21096"/>
    <w:rsid w:val="00B47F2E"/>
    <w:rsid w:val="00B55D83"/>
    <w:rsid w:val="00B86B75"/>
    <w:rsid w:val="00BA6EA6"/>
    <w:rsid w:val="00BB029C"/>
    <w:rsid w:val="00BB0C03"/>
    <w:rsid w:val="00BC48D5"/>
    <w:rsid w:val="00BD0772"/>
    <w:rsid w:val="00C00C56"/>
    <w:rsid w:val="00C026BD"/>
    <w:rsid w:val="00C13D88"/>
    <w:rsid w:val="00C23FE5"/>
    <w:rsid w:val="00C36279"/>
    <w:rsid w:val="00C45F56"/>
    <w:rsid w:val="00C51CA4"/>
    <w:rsid w:val="00C54F11"/>
    <w:rsid w:val="00C56946"/>
    <w:rsid w:val="00C71028"/>
    <w:rsid w:val="00C73BD3"/>
    <w:rsid w:val="00C777D1"/>
    <w:rsid w:val="00C96C54"/>
    <w:rsid w:val="00C970DD"/>
    <w:rsid w:val="00CB3370"/>
    <w:rsid w:val="00CC4C87"/>
    <w:rsid w:val="00CC6767"/>
    <w:rsid w:val="00CD1FFB"/>
    <w:rsid w:val="00CF37E0"/>
    <w:rsid w:val="00D35019"/>
    <w:rsid w:val="00D5069F"/>
    <w:rsid w:val="00D60F42"/>
    <w:rsid w:val="00D61448"/>
    <w:rsid w:val="00D66F37"/>
    <w:rsid w:val="00D72623"/>
    <w:rsid w:val="00D73864"/>
    <w:rsid w:val="00D83AD3"/>
    <w:rsid w:val="00D96459"/>
    <w:rsid w:val="00D97AA8"/>
    <w:rsid w:val="00DB2D26"/>
    <w:rsid w:val="00DC0228"/>
    <w:rsid w:val="00DE0EF7"/>
    <w:rsid w:val="00DE122D"/>
    <w:rsid w:val="00DE1DE0"/>
    <w:rsid w:val="00DE32D1"/>
    <w:rsid w:val="00DE5377"/>
    <w:rsid w:val="00DF2BAD"/>
    <w:rsid w:val="00DF5F3B"/>
    <w:rsid w:val="00DF6B67"/>
    <w:rsid w:val="00E17F42"/>
    <w:rsid w:val="00E315A3"/>
    <w:rsid w:val="00E5108B"/>
    <w:rsid w:val="00E60428"/>
    <w:rsid w:val="00E658BF"/>
    <w:rsid w:val="00EA511D"/>
    <w:rsid w:val="00EA5314"/>
    <w:rsid w:val="00EC69F8"/>
    <w:rsid w:val="00EF3B3C"/>
    <w:rsid w:val="00F20720"/>
    <w:rsid w:val="00F23719"/>
    <w:rsid w:val="00F263A8"/>
    <w:rsid w:val="00F622DB"/>
    <w:rsid w:val="00F66104"/>
    <w:rsid w:val="00F71163"/>
    <w:rsid w:val="00F86A8E"/>
    <w:rsid w:val="00F95846"/>
    <w:rsid w:val="00FB1C5A"/>
    <w:rsid w:val="00FD778A"/>
    <w:rsid w:val="00FE1D8D"/>
    <w:rsid w:val="0B30D453"/>
    <w:rsid w:val="0D5C119D"/>
    <w:rsid w:val="10A2E536"/>
    <w:rsid w:val="16ECF5FD"/>
    <w:rsid w:val="178AEBD1"/>
    <w:rsid w:val="1C93D847"/>
    <w:rsid w:val="2A30A2EF"/>
    <w:rsid w:val="2A470E03"/>
    <w:rsid w:val="2DE08AC6"/>
    <w:rsid w:val="3A6E2EBA"/>
    <w:rsid w:val="4190A2D3"/>
    <w:rsid w:val="4C67BE9E"/>
    <w:rsid w:val="4D7FBEB0"/>
    <w:rsid w:val="54A5FC87"/>
    <w:rsid w:val="56127629"/>
    <w:rsid w:val="565C4349"/>
    <w:rsid w:val="5C139AE3"/>
    <w:rsid w:val="5E03470C"/>
    <w:rsid w:val="633AD872"/>
    <w:rsid w:val="63AC5D28"/>
    <w:rsid w:val="63BCCE61"/>
    <w:rsid w:val="781E1D99"/>
    <w:rsid w:val="78694CD6"/>
    <w:rsid w:val="7B4B57A8"/>
    <w:rsid w:val="7BB46B2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69B513"/>
  <w15:docId w15:val="{80C84B82-3346-47FA-A361-D05D8FEFD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400EE3"/>
    <w:pPr>
      <w:tabs>
        <w:tab w:val="center" w:pos="4680"/>
        <w:tab w:val="right" w:pos="9360"/>
      </w:tabs>
      <w:spacing w:after="0"/>
    </w:pPr>
  </w:style>
  <w:style w:type="character" w:customStyle="1" w:styleId="HeaderChar">
    <w:name w:val="Header Char"/>
    <w:basedOn w:val="DefaultParagraphFont"/>
    <w:link w:val="Header"/>
    <w:rsid w:val="00400EE3"/>
  </w:style>
  <w:style w:type="paragraph" w:styleId="Footer">
    <w:name w:val="footer"/>
    <w:basedOn w:val="Normal"/>
    <w:link w:val="FooterChar"/>
    <w:uiPriority w:val="99"/>
    <w:unhideWhenUsed/>
    <w:rsid w:val="00400EE3"/>
    <w:pPr>
      <w:tabs>
        <w:tab w:val="center" w:pos="4680"/>
        <w:tab w:val="right" w:pos="9360"/>
      </w:tabs>
      <w:spacing w:after="0"/>
    </w:pPr>
  </w:style>
  <w:style w:type="character" w:customStyle="1" w:styleId="FooterChar">
    <w:name w:val="Footer Char"/>
    <w:basedOn w:val="DefaultParagraphFont"/>
    <w:link w:val="Footer"/>
    <w:uiPriority w:val="99"/>
    <w:rsid w:val="00400EE3"/>
  </w:style>
  <w:style w:type="character" w:customStyle="1" w:styleId="TitleChar">
    <w:name w:val="Title Char"/>
    <w:basedOn w:val="DefaultParagraphFont"/>
    <w:link w:val="Title"/>
    <w:rsid w:val="00C777D1"/>
    <w:rPr>
      <w:rFonts w:asciiTheme="majorHAnsi" w:eastAsiaTheme="majorEastAsia" w:hAnsiTheme="majorHAnsi" w:cstheme="majorBidi"/>
      <w:b/>
      <w:bCs/>
      <w:color w:val="345A8A" w:themeColor="accent1" w:themeShade="B5"/>
      <w:sz w:val="36"/>
      <w:szCs w:val="36"/>
    </w:rPr>
  </w:style>
  <w:style w:type="paragraph" w:styleId="ListParagraph">
    <w:name w:val="List Paragraph"/>
    <w:basedOn w:val="Normal"/>
    <w:rsid w:val="003231D2"/>
    <w:pPr>
      <w:ind w:left="720"/>
      <w:contextualSpacing/>
    </w:pPr>
  </w:style>
  <w:style w:type="paragraph" w:customStyle="1" w:styleId="Default">
    <w:name w:val="Default"/>
    <w:rsid w:val="00A47B36"/>
    <w:pPr>
      <w:autoSpaceDE w:val="0"/>
      <w:autoSpaceDN w:val="0"/>
      <w:adjustRightInd w:val="0"/>
      <w:spacing w:after="0"/>
    </w:pPr>
    <w:rPr>
      <w:rFonts w:ascii="Times New Roman" w:hAnsi="Times New Roman" w:cs="Times New Roman"/>
      <w:color w:val="000000"/>
    </w:rPr>
  </w:style>
  <w:style w:type="character" w:styleId="CommentReference">
    <w:name w:val="annotation reference"/>
    <w:basedOn w:val="DefaultParagraphFont"/>
    <w:semiHidden/>
    <w:unhideWhenUsed/>
    <w:rsid w:val="00D96459"/>
    <w:rPr>
      <w:sz w:val="16"/>
      <w:szCs w:val="16"/>
    </w:rPr>
  </w:style>
  <w:style w:type="paragraph" w:styleId="CommentText">
    <w:name w:val="annotation text"/>
    <w:basedOn w:val="Normal"/>
    <w:link w:val="CommentTextChar"/>
    <w:semiHidden/>
    <w:unhideWhenUsed/>
    <w:rsid w:val="00D96459"/>
    <w:rPr>
      <w:sz w:val="20"/>
      <w:szCs w:val="20"/>
    </w:rPr>
  </w:style>
  <w:style w:type="character" w:customStyle="1" w:styleId="CommentTextChar">
    <w:name w:val="Comment Text Char"/>
    <w:basedOn w:val="DefaultParagraphFont"/>
    <w:link w:val="CommentText"/>
    <w:semiHidden/>
    <w:rsid w:val="00D96459"/>
    <w:rPr>
      <w:sz w:val="20"/>
      <w:szCs w:val="20"/>
    </w:rPr>
  </w:style>
  <w:style w:type="paragraph" w:styleId="CommentSubject">
    <w:name w:val="annotation subject"/>
    <w:basedOn w:val="CommentText"/>
    <w:next w:val="CommentText"/>
    <w:link w:val="CommentSubjectChar"/>
    <w:semiHidden/>
    <w:unhideWhenUsed/>
    <w:rsid w:val="00D96459"/>
    <w:rPr>
      <w:b/>
      <w:bCs/>
    </w:rPr>
  </w:style>
  <w:style w:type="character" w:customStyle="1" w:styleId="CommentSubjectChar">
    <w:name w:val="Comment Subject Char"/>
    <w:basedOn w:val="CommentTextChar"/>
    <w:link w:val="CommentSubject"/>
    <w:semiHidden/>
    <w:rsid w:val="00D96459"/>
    <w:rPr>
      <w:b/>
      <w:bCs/>
      <w:sz w:val="20"/>
      <w:szCs w:val="20"/>
    </w:rPr>
  </w:style>
  <w:style w:type="character" w:customStyle="1" w:styleId="DateChar">
    <w:name w:val="Date Char"/>
    <w:basedOn w:val="DefaultParagraphFont"/>
    <w:link w:val="Date"/>
    <w:rsid w:val="00561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377690">
      <w:bodyDiv w:val="1"/>
      <w:marLeft w:val="0"/>
      <w:marRight w:val="0"/>
      <w:marTop w:val="0"/>
      <w:marBottom w:val="0"/>
      <w:divBdr>
        <w:top w:val="none" w:sz="0" w:space="0" w:color="auto"/>
        <w:left w:val="none" w:sz="0" w:space="0" w:color="auto"/>
        <w:bottom w:val="none" w:sz="0" w:space="0" w:color="auto"/>
        <w:right w:val="none" w:sz="0" w:space="0" w:color="auto"/>
      </w:divBdr>
      <w:divsChild>
        <w:div w:id="1020475569">
          <w:marLeft w:val="0"/>
          <w:marRight w:val="0"/>
          <w:marTop w:val="0"/>
          <w:marBottom w:val="0"/>
          <w:divBdr>
            <w:top w:val="none" w:sz="0" w:space="0" w:color="auto"/>
            <w:left w:val="none" w:sz="0" w:space="0" w:color="auto"/>
            <w:bottom w:val="none" w:sz="0" w:space="0" w:color="auto"/>
            <w:right w:val="none" w:sz="0" w:space="0" w:color="auto"/>
          </w:divBdr>
        </w:div>
      </w:divsChild>
    </w:div>
    <w:div w:id="227957827">
      <w:bodyDiv w:val="1"/>
      <w:marLeft w:val="0"/>
      <w:marRight w:val="0"/>
      <w:marTop w:val="0"/>
      <w:marBottom w:val="0"/>
      <w:divBdr>
        <w:top w:val="none" w:sz="0" w:space="0" w:color="auto"/>
        <w:left w:val="none" w:sz="0" w:space="0" w:color="auto"/>
        <w:bottom w:val="none" w:sz="0" w:space="0" w:color="auto"/>
        <w:right w:val="none" w:sz="0" w:space="0" w:color="auto"/>
      </w:divBdr>
    </w:div>
    <w:div w:id="274794171">
      <w:bodyDiv w:val="1"/>
      <w:marLeft w:val="0"/>
      <w:marRight w:val="0"/>
      <w:marTop w:val="0"/>
      <w:marBottom w:val="0"/>
      <w:divBdr>
        <w:top w:val="none" w:sz="0" w:space="0" w:color="auto"/>
        <w:left w:val="none" w:sz="0" w:space="0" w:color="auto"/>
        <w:bottom w:val="none" w:sz="0" w:space="0" w:color="auto"/>
        <w:right w:val="none" w:sz="0" w:space="0" w:color="auto"/>
      </w:divBdr>
      <w:divsChild>
        <w:div w:id="490295999">
          <w:marLeft w:val="0"/>
          <w:marRight w:val="0"/>
          <w:marTop w:val="0"/>
          <w:marBottom w:val="0"/>
          <w:divBdr>
            <w:top w:val="none" w:sz="0" w:space="0" w:color="auto"/>
            <w:left w:val="none" w:sz="0" w:space="0" w:color="auto"/>
            <w:bottom w:val="none" w:sz="0" w:space="0" w:color="auto"/>
            <w:right w:val="none" w:sz="0" w:space="0" w:color="auto"/>
          </w:divBdr>
          <w:divsChild>
            <w:div w:id="977149551">
              <w:marLeft w:val="0"/>
              <w:marRight w:val="0"/>
              <w:marTop w:val="0"/>
              <w:marBottom w:val="0"/>
              <w:divBdr>
                <w:top w:val="none" w:sz="0" w:space="0" w:color="auto"/>
                <w:left w:val="none" w:sz="0" w:space="0" w:color="auto"/>
                <w:bottom w:val="none" w:sz="0" w:space="0" w:color="auto"/>
                <w:right w:val="none" w:sz="0" w:space="0" w:color="auto"/>
              </w:divBdr>
              <w:divsChild>
                <w:div w:id="724258967">
                  <w:marLeft w:val="0"/>
                  <w:marRight w:val="0"/>
                  <w:marTop w:val="0"/>
                  <w:marBottom w:val="0"/>
                  <w:divBdr>
                    <w:top w:val="none" w:sz="0" w:space="0" w:color="auto"/>
                    <w:left w:val="none" w:sz="0" w:space="0" w:color="auto"/>
                    <w:bottom w:val="none" w:sz="0" w:space="0" w:color="auto"/>
                    <w:right w:val="none" w:sz="0" w:space="0" w:color="auto"/>
                  </w:divBdr>
                  <w:divsChild>
                    <w:div w:id="1194535797">
                      <w:marLeft w:val="0"/>
                      <w:marRight w:val="0"/>
                      <w:marTop w:val="0"/>
                      <w:marBottom w:val="0"/>
                      <w:divBdr>
                        <w:top w:val="none" w:sz="0" w:space="0" w:color="auto"/>
                        <w:left w:val="none" w:sz="0" w:space="0" w:color="auto"/>
                        <w:bottom w:val="none" w:sz="0" w:space="0" w:color="auto"/>
                        <w:right w:val="none" w:sz="0" w:space="0" w:color="auto"/>
                      </w:divBdr>
                      <w:divsChild>
                        <w:div w:id="117252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817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416889">
      <w:bodyDiv w:val="1"/>
      <w:marLeft w:val="0"/>
      <w:marRight w:val="0"/>
      <w:marTop w:val="0"/>
      <w:marBottom w:val="0"/>
      <w:divBdr>
        <w:top w:val="none" w:sz="0" w:space="0" w:color="auto"/>
        <w:left w:val="none" w:sz="0" w:space="0" w:color="auto"/>
        <w:bottom w:val="none" w:sz="0" w:space="0" w:color="auto"/>
        <w:right w:val="none" w:sz="0" w:space="0" w:color="auto"/>
      </w:divBdr>
    </w:div>
    <w:div w:id="480853928">
      <w:bodyDiv w:val="1"/>
      <w:marLeft w:val="0"/>
      <w:marRight w:val="0"/>
      <w:marTop w:val="0"/>
      <w:marBottom w:val="0"/>
      <w:divBdr>
        <w:top w:val="none" w:sz="0" w:space="0" w:color="auto"/>
        <w:left w:val="none" w:sz="0" w:space="0" w:color="auto"/>
        <w:bottom w:val="none" w:sz="0" w:space="0" w:color="auto"/>
        <w:right w:val="none" w:sz="0" w:space="0" w:color="auto"/>
      </w:divBdr>
    </w:div>
    <w:div w:id="941113562">
      <w:bodyDiv w:val="1"/>
      <w:marLeft w:val="0"/>
      <w:marRight w:val="0"/>
      <w:marTop w:val="0"/>
      <w:marBottom w:val="0"/>
      <w:divBdr>
        <w:top w:val="none" w:sz="0" w:space="0" w:color="auto"/>
        <w:left w:val="none" w:sz="0" w:space="0" w:color="auto"/>
        <w:bottom w:val="none" w:sz="0" w:space="0" w:color="auto"/>
        <w:right w:val="none" w:sz="0" w:space="0" w:color="auto"/>
      </w:divBdr>
    </w:div>
    <w:div w:id="975530476">
      <w:bodyDiv w:val="1"/>
      <w:marLeft w:val="0"/>
      <w:marRight w:val="0"/>
      <w:marTop w:val="0"/>
      <w:marBottom w:val="0"/>
      <w:divBdr>
        <w:top w:val="none" w:sz="0" w:space="0" w:color="auto"/>
        <w:left w:val="none" w:sz="0" w:space="0" w:color="auto"/>
        <w:bottom w:val="none" w:sz="0" w:space="0" w:color="auto"/>
        <w:right w:val="none" w:sz="0" w:space="0" w:color="auto"/>
      </w:divBdr>
    </w:div>
    <w:div w:id="1023240276">
      <w:bodyDiv w:val="1"/>
      <w:marLeft w:val="0"/>
      <w:marRight w:val="0"/>
      <w:marTop w:val="0"/>
      <w:marBottom w:val="0"/>
      <w:divBdr>
        <w:top w:val="none" w:sz="0" w:space="0" w:color="auto"/>
        <w:left w:val="none" w:sz="0" w:space="0" w:color="auto"/>
        <w:bottom w:val="none" w:sz="0" w:space="0" w:color="auto"/>
        <w:right w:val="none" w:sz="0" w:space="0" w:color="auto"/>
      </w:divBdr>
    </w:div>
    <w:div w:id="1308705730">
      <w:bodyDiv w:val="1"/>
      <w:marLeft w:val="0"/>
      <w:marRight w:val="0"/>
      <w:marTop w:val="0"/>
      <w:marBottom w:val="0"/>
      <w:divBdr>
        <w:top w:val="none" w:sz="0" w:space="0" w:color="auto"/>
        <w:left w:val="none" w:sz="0" w:space="0" w:color="auto"/>
        <w:bottom w:val="none" w:sz="0" w:space="0" w:color="auto"/>
        <w:right w:val="none" w:sz="0" w:space="0" w:color="auto"/>
      </w:divBdr>
      <w:divsChild>
        <w:div w:id="1797943519">
          <w:marLeft w:val="0"/>
          <w:marRight w:val="0"/>
          <w:marTop w:val="0"/>
          <w:marBottom w:val="0"/>
          <w:divBdr>
            <w:top w:val="none" w:sz="0" w:space="0" w:color="auto"/>
            <w:left w:val="none" w:sz="0" w:space="0" w:color="auto"/>
            <w:bottom w:val="none" w:sz="0" w:space="0" w:color="auto"/>
            <w:right w:val="none" w:sz="0" w:space="0" w:color="auto"/>
          </w:divBdr>
        </w:div>
      </w:divsChild>
    </w:div>
    <w:div w:id="1385526587">
      <w:bodyDiv w:val="1"/>
      <w:marLeft w:val="0"/>
      <w:marRight w:val="0"/>
      <w:marTop w:val="0"/>
      <w:marBottom w:val="0"/>
      <w:divBdr>
        <w:top w:val="none" w:sz="0" w:space="0" w:color="auto"/>
        <w:left w:val="none" w:sz="0" w:space="0" w:color="auto"/>
        <w:bottom w:val="none" w:sz="0" w:space="0" w:color="auto"/>
        <w:right w:val="none" w:sz="0" w:space="0" w:color="auto"/>
      </w:divBdr>
    </w:div>
    <w:div w:id="1729646490">
      <w:bodyDiv w:val="1"/>
      <w:marLeft w:val="0"/>
      <w:marRight w:val="0"/>
      <w:marTop w:val="0"/>
      <w:marBottom w:val="0"/>
      <w:divBdr>
        <w:top w:val="none" w:sz="0" w:space="0" w:color="auto"/>
        <w:left w:val="none" w:sz="0" w:space="0" w:color="auto"/>
        <w:bottom w:val="none" w:sz="0" w:space="0" w:color="auto"/>
        <w:right w:val="none" w:sz="0" w:space="0" w:color="auto"/>
      </w:divBdr>
      <w:divsChild>
        <w:div w:id="1776052464">
          <w:marLeft w:val="0"/>
          <w:marRight w:val="0"/>
          <w:marTop w:val="0"/>
          <w:marBottom w:val="0"/>
          <w:divBdr>
            <w:top w:val="none" w:sz="0" w:space="0" w:color="auto"/>
            <w:left w:val="none" w:sz="0" w:space="0" w:color="auto"/>
            <w:bottom w:val="none" w:sz="0" w:space="0" w:color="auto"/>
            <w:right w:val="none" w:sz="0" w:space="0" w:color="auto"/>
          </w:divBdr>
          <w:divsChild>
            <w:div w:id="526451218">
              <w:marLeft w:val="0"/>
              <w:marRight w:val="0"/>
              <w:marTop w:val="0"/>
              <w:marBottom w:val="0"/>
              <w:divBdr>
                <w:top w:val="none" w:sz="0" w:space="0" w:color="auto"/>
                <w:left w:val="none" w:sz="0" w:space="0" w:color="auto"/>
                <w:bottom w:val="none" w:sz="0" w:space="0" w:color="auto"/>
                <w:right w:val="none" w:sz="0" w:space="0" w:color="auto"/>
              </w:divBdr>
              <w:divsChild>
                <w:div w:id="1537161404">
                  <w:marLeft w:val="0"/>
                  <w:marRight w:val="0"/>
                  <w:marTop w:val="0"/>
                  <w:marBottom w:val="0"/>
                  <w:divBdr>
                    <w:top w:val="none" w:sz="0" w:space="0" w:color="auto"/>
                    <w:left w:val="none" w:sz="0" w:space="0" w:color="auto"/>
                    <w:bottom w:val="none" w:sz="0" w:space="0" w:color="auto"/>
                    <w:right w:val="none" w:sz="0" w:space="0" w:color="auto"/>
                  </w:divBdr>
                  <w:divsChild>
                    <w:div w:id="1464542630">
                      <w:marLeft w:val="0"/>
                      <w:marRight w:val="0"/>
                      <w:marTop w:val="0"/>
                      <w:marBottom w:val="0"/>
                      <w:divBdr>
                        <w:top w:val="none" w:sz="0" w:space="0" w:color="auto"/>
                        <w:left w:val="none" w:sz="0" w:space="0" w:color="auto"/>
                        <w:bottom w:val="none" w:sz="0" w:space="0" w:color="auto"/>
                        <w:right w:val="none" w:sz="0" w:space="0" w:color="auto"/>
                      </w:divBdr>
                      <w:divsChild>
                        <w:div w:id="1320160773">
                          <w:marLeft w:val="0"/>
                          <w:marRight w:val="0"/>
                          <w:marTop w:val="0"/>
                          <w:marBottom w:val="0"/>
                          <w:divBdr>
                            <w:top w:val="none" w:sz="0" w:space="0" w:color="auto"/>
                            <w:left w:val="none" w:sz="0" w:space="0" w:color="auto"/>
                            <w:bottom w:val="none" w:sz="0" w:space="0" w:color="auto"/>
                            <w:right w:val="none" w:sz="0" w:space="0" w:color="auto"/>
                          </w:divBdr>
                          <w:divsChild>
                            <w:div w:id="675883426">
                              <w:marLeft w:val="0"/>
                              <w:marRight w:val="0"/>
                              <w:marTop w:val="0"/>
                              <w:marBottom w:val="0"/>
                              <w:divBdr>
                                <w:top w:val="none" w:sz="0" w:space="0" w:color="auto"/>
                                <w:left w:val="none" w:sz="0" w:space="0" w:color="auto"/>
                                <w:bottom w:val="none" w:sz="0" w:space="0" w:color="auto"/>
                                <w:right w:val="none" w:sz="0" w:space="0" w:color="auto"/>
                              </w:divBdr>
                              <w:divsChild>
                                <w:div w:id="3670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4951975">
      <w:bodyDiv w:val="1"/>
      <w:marLeft w:val="0"/>
      <w:marRight w:val="0"/>
      <w:marTop w:val="0"/>
      <w:marBottom w:val="0"/>
      <w:divBdr>
        <w:top w:val="none" w:sz="0" w:space="0" w:color="auto"/>
        <w:left w:val="none" w:sz="0" w:space="0" w:color="auto"/>
        <w:bottom w:val="none" w:sz="0" w:space="0" w:color="auto"/>
        <w:right w:val="none" w:sz="0" w:space="0" w:color="auto"/>
      </w:divBdr>
    </w:div>
    <w:div w:id="1810439455">
      <w:bodyDiv w:val="1"/>
      <w:marLeft w:val="0"/>
      <w:marRight w:val="0"/>
      <w:marTop w:val="0"/>
      <w:marBottom w:val="0"/>
      <w:divBdr>
        <w:top w:val="none" w:sz="0" w:space="0" w:color="auto"/>
        <w:left w:val="none" w:sz="0" w:space="0" w:color="auto"/>
        <w:bottom w:val="none" w:sz="0" w:space="0" w:color="auto"/>
        <w:right w:val="none" w:sz="0" w:space="0" w:color="auto"/>
      </w:divBdr>
      <w:divsChild>
        <w:div w:id="1379552157">
          <w:marLeft w:val="0"/>
          <w:marRight w:val="0"/>
          <w:marTop w:val="0"/>
          <w:marBottom w:val="0"/>
          <w:divBdr>
            <w:top w:val="none" w:sz="0" w:space="0" w:color="auto"/>
            <w:left w:val="none" w:sz="0" w:space="0" w:color="auto"/>
            <w:bottom w:val="none" w:sz="0" w:space="0" w:color="auto"/>
            <w:right w:val="none" w:sz="0" w:space="0" w:color="auto"/>
          </w:divBdr>
          <w:divsChild>
            <w:div w:id="1847016518">
              <w:marLeft w:val="0"/>
              <w:marRight w:val="0"/>
              <w:marTop w:val="0"/>
              <w:marBottom w:val="0"/>
              <w:divBdr>
                <w:top w:val="none" w:sz="0" w:space="0" w:color="auto"/>
                <w:left w:val="none" w:sz="0" w:space="0" w:color="auto"/>
                <w:bottom w:val="none" w:sz="0" w:space="0" w:color="auto"/>
                <w:right w:val="none" w:sz="0" w:space="0" w:color="auto"/>
              </w:divBdr>
              <w:divsChild>
                <w:div w:id="152767221">
                  <w:marLeft w:val="0"/>
                  <w:marRight w:val="0"/>
                  <w:marTop w:val="0"/>
                  <w:marBottom w:val="0"/>
                  <w:divBdr>
                    <w:top w:val="none" w:sz="0" w:space="0" w:color="auto"/>
                    <w:left w:val="none" w:sz="0" w:space="0" w:color="auto"/>
                    <w:bottom w:val="none" w:sz="0" w:space="0" w:color="auto"/>
                    <w:right w:val="none" w:sz="0" w:space="0" w:color="auto"/>
                  </w:divBdr>
                  <w:divsChild>
                    <w:div w:id="1424952538">
                      <w:marLeft w:val="0"/>
                      <w:marRight w:val="0"/>
                      <w:marTop w:val="0"/>
                      <w:marBottom w:val="0"/>
                      <w:divBdr>
                        <w:top w:val="none" w:sz="0" w:space="0" w:color="auto"/>
                        <w:left w:val="none" w:sz="0" w:space="0" w:color="auto"/>
                        <w:bottom w:val="none" w:sz="0" w:space="0" w:color="auto"/>
                        <w:right w:val="none" w:sz="0" w:space="0" w:color="auto"/>
                      </w:divBdr>
                      <w:divsChild>
                        <w:div w:id="1767388256">
                          <w:marLeft w:val="0"/>
                          <w:marRight w:val="0"/>
                          <w:marTop w:val="0"/>
                          <w:marBottom w:val="0"/>
                          <w:divBdr>
                            <w:top w:val="none" w:sz="0" w:space="0" w:color="auto"/>
                            <w:left w:val="none" w:sz="0" w:space="0" w:color="auto"/>
                            <w:bottom w:val="none" w:sz="0" w:space="0" w:color="auto"/>
                            <w:right w:val="none" w:sz="0" w:space="0" w:color="auto"/>
                          </w:divBdr>
                          <w:divsChild>
                            <w:div w:id="1646350901">
                              <w:marLeft w:val="0"/>
                              <w:marRight w:val="0"/>
                              <w:marTop w:val="0"/>
                              <w:marBottom w:val="0"/>
                              <w:divBdr>
                                <w:top w:val="none" w:sz="0" w:space="0" w:color="auto"/>
                                <w:left w:val="none" w:sz="0" w:space="0" w:color="auto"/>
                                <w:bottom w:val="none" w:sz="0" w:space="0" w:color="auto"/>
                                <w:right w:val="none" w:sz="0" w:space="0" w:color="auto"/>
                              </w:divBdr>
                              <w:divsChild>
                                <w:div w:id="38648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79271921">
      <w:bodyDiv w:val="1"/>
      <w:marLeft w:val="0"/>
      <w:marRight w:val="0"/>
      <w:marTop w:val="0"/>
      <w:marBottom w:val="0"/>
      <w:divBdr>
        <w:top w:val="none" w:sz="0" w:space="0" w:color="auto"/>
        <w:left w:val="none" w:sz="0" w:space="0" w:color="auto"/>
        <w:bottom w:val="none" w:sz="0" w:space="0" w:color="auto"/>
        <w:right w:val="none" w:sz="0" w:space="0" w:color="auto"/>
      </w:divBdr>
      <w:divsChild>
        <w:div w:id="246039853">
          <w:marLeft w:val="0"/>
          <w:marRight w:val="0"/>
          <w:marTop w:val="0"/>
          <w:marBottom w:val="0"/>
          <w:divBdr>
            <w:top w:val="none" w:sz="0" w:space="0" w:color="auto"/>
            <w:left w:val="none" w:sz="0" w:space="0" w:color="auto"/>
            <w:bottom w:val="none" w:sz="0" w:space="0" w:color="auto"/>
            <w:right w:val="none" w:sz="0" w:space="0" w:color="auto"/>
          </w:divBdr>
        </w:div>
      </w:divsChild>
    </w:div>
    <w:div w:id="1959868500">
      <w:bodyDiv w:val="1"/>
      <w:marLeft w:val="0"/>
      <w:marRight w:val="0"/>
      <w:marTop w:val="0"/>
      <w:marBottom w:val="0"/>
      <w:divBdr>
        <w:top w:val="none" w:sz="0" w:space="0" w:color="auto"/>
        <w:left w:val="none" w:sz="0" w:space="0" w:color="auto"/>
        <w:bottom w:val="none" w:sz="0" w:space="0" w:color="auto"/>
        <w:right w:val="none" w:sz="0" w:space="0" w:color="auto"/>
      </w:divBdr>
      <w:divsChild>
        <w:div w:id="691145785">
          <w:marLeft w:val="0"/>
          <w:marRight w:val="0"/>
          <w:marTop w:val="0"/>
          <w:marBottom w:val="0"/>
          <w:divBdr>
            <w:top w:val="none" w:sz="0" w:space="0" w:color="auto"/>
            <w:left w:val="none" w:sz="0" w:space="0" w:color="auto"/>
            <w:bottom w:val="none" w:sz="0" w:space="0" w:color="auto"/>
            <w:right w:val="none" w:sz="0" w:space="0" w:color="auto"/>
          </w:divBdr>
        </w:div>
      </w:divsChild>
    </w:div>
    <w:div w:id="19931690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entral.github.com/deployments/desktop/desktop/latest/darwi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central.github.com/deployments/desktop/desktop/latest/win32"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esktop.github.com/" TargetMode="Externa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github.com/join?source=logi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youtube.com/watch?v=357oGE7qx8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18FB9F4FA3E64381D61057B7B767BC" ma:contentTypeVersion="10" ma:contentTypeDescription="Create a new document." ma:contentTypeScope="" ma:versionID="83ba75ac5c6d121c23ba8c2fe3bbdf84">
  <xsd:schema xmlns:xsd="http://www.w3.org/2001/XMLSchema" xmlns:xs="http://www.w3.org/2001/XMLSchema" xmlns:p="http://schemas.microsoft.com/office/2006/metadata/properties" xmlns:ns3="24934e30-f066-44b2-93a5-1b5dff9850ef" xmlns:ns4="9f629aef-1777-444b-9eaa-9ad0eced546b" targetNamespace="http://schemas.microsoft.com/office/2006/metadata/properties" ma:root="true" ma:fieldsID="e1b52b733e46cf5d3939da22a25b7c2b" ns3:_="" ns4:_="">
    <xsd:import namespace="24934e30-f066-44b2-93a5-1b5dff9850ef"/>
    <xsd:import namespace="9f629aef-1777-444b-9eaa-9ad0eced546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934e30-f066-44b2-93a5-1b5dff9850e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f629aef-1777-444b-9eaa-9ad0eced546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DB07B4-965F-4D02-922F-3ABFCA0305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934e30-f066-44b2-93a5-1b5dff9850ef"/>
    <ds:schemaRef ds:uri="9f629aef-1777-444b-9eaa-9ad0eced54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2F6523-62C8-4261-B04C-6DBEF7F474B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C8A4CD6-8478-4F21-98AD-090C3C4E5A3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642</Words>
  <Characters>3661</Characters>
  <Application>Microsoft Office Word</Application>
  <DocSecurity>0</DocSecurity>
  <Lines>30</Lines>
  <Paragraphs>8</Paragraphs>
  <ScaleCrop>false</ScaleCrop>
  <Company/>
  <LinksUpToDate>false</LinksUpToDate>
  <CharactersWithSpaces>4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ón de datos compartidos por el MINSA para la preparación del RMRP 2021</dc:title>
  <dc:creator>Equipo de Manejo de Información y Reporting del GTRM Perú</dc:creator>
  <cp:keywords/>
  <cp:lastModifiedBy>Nils Lieber</cp:lastModifiedBy>
  <cp:revision>3</cp:revision>
  <cp:lastPrinted>2021-03-22T17:16:00Z</cp:lastPrinted>
  <dcterms:created xsi:type="dcterms:W3CDTF">2021-05-25T14:28:00Z</dcterms:created>
  <dcterms:modified xsi:type="dcterms:W3CDTF">2021-05-25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2021</vt:lpwstr>
  </property>
  <property fmtid="{D5CDD505-2E9C-101B-9397-08002B2CF9AE}" pid="3" name="output">
    <vt:lpwstr/>
  </property>
  <property fmtid="{D5CDD505-2E9C-101B-9397-08002B2CF9AE}" pid="4" name="ContentTypeId">
    <vt:lpwstr>0x010100A718FB9F4FA3E64381D61057B7B767BC</vt:lpwstr>
  </property>
  <property fmtid="{D5CDD505-2E9C-101B-9397-08002B2CF9AE}" pid="5" name="MSIP_Label_65b15e2b-c6d2-488b-8aea-978109a77633_Enabled">
    <vt:lpwstr>true</vt:lpwstr>
  </property>
  <property fmtid="{D5CDD505-2E9C-101B-9397-08002B2CF9AE}" pid="6" name="MSIP_Label_65b15e2b-c6d2-488b-8aea-978109a77633_SetDate">
    <vt:lpwstr>2021-04-05T03:46:07Z</vt:lpwstr>
  </property>
  <property fmtid="{D5CDD505-2E9C-101B-9397-08002B2CF9AE}" pid="7" name="MSIP_Label_65b15e2b-c6d2-488b-8aea-978109a77633_Method">
    <vt:lpwstr>Privileged</vt:lpwstr>
  </property>
  <property fmtid="{D5CDD505-2E9C-101B-9397-08002B2CF9AE}" pid="8" name="MSIP_Label_65b15e2b-c6d2-488b-8aea-978109a77633_Name">
    <vt:lpwstr>IOMLb0010IN123173</vt:lpwstr>
  </property>
  <property fmtid="{D5CDD505-2E9C-101B-9397-08002B2CF9AE}" pid="9" name="MSIP_Label_65b15e2b-c6d2-488b-8aea-978109a77633_SiteId">
    <vt:lpwstr>1588262d-23fb-43b4-bd6e-bce49c8e6186</vt:lpwstr>
  </property>
  <property fmtid="{D5CDD505-2E9C-101B-9397-08002B2CF9AE}" pid="10" name="MSIP_Label_65b15e2b-c6d2-488b-8aea-978109a77633_ActionId">
    <vt:lpwstr>0d22f90b-0c02-45cc-9bf6-517511195b61</vt:lpwstr>
  </property>
  <property fmtid="{D5CDD505-2E9C-101B-9397-08002B2CF9AE}" pid="11" name="MSIP_Label_65b15e2b-c6d2-488b-8aea-978109a77633_ContentBits">
    <vt:lpwstr>0</vt:lpwstr>
  </property>
</Properties>
</file>